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E61" w:rsidRPr="00AB6E96" w:rsidRDefault="008B1E61" w:rsidP="00DF13F7">
      <w:pPr>
        <w:spacing w:line="300" w:lineRule="auto"/>
        <w:jc w:val="both"/>
        <w:rPr>
          <w:b/>
          <w:sz w:val="28"/>
          <w:szCs w:val="28"/>
        </w:rPr>
      </w:pPr>
      <w:r w:rsidRPr="00AB6E96">
        <w:rPr>
          <w:b/>
          <w:sz w:val="28"/>
          <w:szCs w:val="28"/>
        </w:rPr>
        <w:t>TITLE:</w:t>
      </w:r>
      <w:r w:rsidRPr="00AB6E96">
        <w:rPr>
          <w:b/>
        </w:rPr>
        <w:tab/>
      </w:r>
      <w:r w:rsidRPr="00AB6E96">
        <w:rPr>
          <w:b/>
        </w:rPr>
        <w:tab/>
      </w:r>
      <w:r w:rsidRPr="00AB6E96">
        <w:rPr>
          <w:b/>
        </w:rPr>
        <w:tab/>
      </w:r>
      <w:r w:rsidRPr="00AB6E96">
        <w:rPr>
          <w:b/>
        </w:rPr>
        <w:tab/>
      </w:r>
      <w:r w:rsidR="00EB7D3B" w:rsidRPr="00AB6E96">
        <w:rPr>
          <w:b/>
          <w:sz w:val="28"/>
          <w:szCs w:val="28"/>
        </w:rPr>
        <w:t>Activities</w:t>
      </w:r>
      <w:r w:rsidR="00A264E3" w:rsidRPr="00AB6E96">
        <w:rPr>
          <w:b/>
          <w:sz w:val="28"/>
          <w:szCs w:val="28"/>
        </w:rPr>
        <w:t xml:space="preserve"> </w:t>
      </w:r>
      <w:r w:rsidR="00B020AC">
        <w:rPr>
          <w:b/>
          <w:sz w:val="28"/>
          <w:szCs w:val="28"/>
        </w:rPr>
        <w:t>C</w:t>
      </w:r>
      <w:bookmarkStart w:id="0" w:name="_GoBack"/>
      <w:bookmarkEnd w:id="0"/>
      <w:r w:rsidR="00B020AC">
        <w:rPr>
          <w:b/>
          <w:sz w:val="28"/>
          <w:szCs w:val="28"/>
        </w:rPr>
        <w:t>oordinator</w:t>
      </w:r>
      <w:r w:rsidR="004A21C1">
        <w:rPr>
          <w:b/>
          <w:sz w:val="28"/>
          <w:szCs w:val="28"/>
        </w:rPr>
        <w:t xml:space="preserve"> </w:t>
      </w:r>
    </w:p>
    <w:p w:rsidR="008B1E61" w:rsidRPr="00AB6E96" w:rsidRDefault="008B1E61" w:rsidP="00DF13F7">
      <w:pPr>
        <w:spacing w:line="300" w:lineRule="auto"/>
        <w:jc w:val="both"/>
        <w:rPr>
          <w:b/>
          <w:sz w:val="28"/>
          <w:szCs w:val="28"/>
        </w:rPr>
      </w:pPr>
      <w:r w:rsidRPr="00AB6E96">
        <w:rPr>
          <w:b/>
          <w:sz w:val="28"/>
          <w:szCs w:val="28"/>
        </w:rPr>
        <w:t>REPORTS TO:</w:t>
      </w:r>
      <w:r w:rsidRPr="00AB6E96">
        <w:rPr>
          <w:b/>
        </w:rPr>
        <w:tab/>
      </w:r>
      <w:r w:rsidRPr="00AB6E96">
        <w:rPr>
          <w:b/>
        </w:rPr>
        <w:tab/>
      </w:r>
      <w:r w:rsidRPr="00AB6E96">
        <w:rPr>
          <w:b/>
        </w:rPr>
        <w:tab/>
      </w:r>
      <w:r w:rsidR="00B020AC">
        <w:rPr>
          <w:b/>
          <w:sz w:val="28"/>
          <w:szCs w:val="28"/>
        </w:rPr>
        <w:t>Administrator</w:t>
      </w:r>
    </w:p>
    <w:p w:rsidR="00AB6E96" w:rsidRDefault="008B1E61" w:rsidP="00DF13F7">
      <w:pPr>
        <w:spacing w:line="300" w:lineRule="auto"/>
        <w:jc w:val="both"/>
        <w:rPr>
          <w:b/>
          <w:sz w:val="28"/>
          <w:szCs w:val="28"/>
        </w:rPr>
      </w:pPr>
      <w:r w:rsidRPr="00AB6E96">
        <w:rPr>
          <w:b/>
          <w:sz w:val="28"/>
          <w:szCs w:val="28"/>
        </w:rPr>
        <w:t>METHOD OF PAY:</w:t>
      </w:r>
      <w:r w:rsidRPr="00AB6E96">
        <w:rPr>
          <w:b/>
        </w:rPr>
        <w:tab/>
      </w:r>
      <w:r w:rsidRPr="00AB6E96">
        <w:rPr>
          <w:b/>
        </w:rPr>
        <w:tab/>
      </w:r>
      <w:r w:rsidR="00782F82" w:rsidRPr="00AB6E96">
        <w:rPr>
          <w:b/>
          <w:sz w:val="28"/>
          <w:szCs w:val="28"/>
        </w:rPr>
        <w:t>Hourly</w:t>
      </w:r>
    </w:p>
    <w:p w:rsidR="00AB6E96" w:rsidRDefault="00AB6E96" w:rsidP="00AB6E96">
      <w:pPr>
        <w:jc w:val="both"/>
        <w:rPr>
          <w:b/>
          <w:sz w:val="28"/>
          <w:szCs w:val="28"/>
        </w:rPr>
      </w:pPr>
    </w:p>
    <w:p w:rsidR="00B35D7C" w:rsidRPr="00916AE2" w:rsidRDefault="008B1E61" w:rsidP="00AB6E96">
      <w:pPr>
        <w:jc w:val="both"/>
        <w:rPr>
          <w:b/>
          <w:szCs w:val="28"/>
          <w:u w:val="single"/>
        </w:rPr>
      </w:pPr>
      <w:r w:rsidRPr="00916AE2">
        <w:rPr>
          <w:b/>
          <w:szCs w:val="28"/>
          <w:u w:val="single"/>
        </w:rPr>
        <w:t>PURPOSE OF POSITION:</w:t>
      </w:r>
    </w:p>
    <w:p w:rsidR="00AB6E96" w:rsidRPr="00AB6E96" w:rsidRDefault="00AB6E96" w:rsidP="00AB6E96">
      <w:pPr>
        <w:jc w:val="both"/>
        <w:rPr>
          <w:b/>
          <w:i/>
          <w:sz w:val="28"/>
          <w:szCs w:val="28"/>
          <w:u w:val="single"/>
        </w:rPr>
      </w:pPr>
    </w:p>
    <w:p w:rsidR="00AB6E96" w:rsidRPr="00DF13F7" w:rsidRDefault="00B35D7C" w:rsidP="00AB6E96">
      <w:pPr>
        <w:jc w:val="both"/>
      </w:pPr>
      <w:r w:rsidRPr="00AB6E96">
        <w:t xml:space="preserve">The primary purpose of the position is to </w:t>
      </w:r>
      <w:r w:rsidR="00A264E3" w:rsidRPr="00AB6E96">
        <w:t>conduct and supervis</w:t>
      </w:r>
      <w:r w:rsidR="004A21C1">
        <w:t>e</w:t>
      </w:r>
      <w:r w:rsidR="00A264E3" w:rsidRPr="00AB6E96">
        <w:t xml:space="preserve"> resident group activities </w:t>
      </w:r>
      <w:r w:rsidR="00720C64" w:rsidRPr="00AB6E96">
        <w:t xml:space="preserve">that are individualized to match the skills, abilities, and </w:t>
      </w:r>
      <w:r w:rsidR="002E44D4">
        <w:t>interests/</w:t>
      </w:r>
      <w:r w:rsidR="00720C64" w:rsidRPr="002E44D4">
        <w:rPr>
          <w:noProof/>
        </w:rPr>
        <w:t>preferences</w:t>
      </w:r>
      <w:r w:rsidR="00720C64" w:rsidRPr="00AB6E96">
        <w:t xml:space="preserve"> of each resident </w:t>
      </w:r>
      <w:r w:rsidR="001F54F3" w:rsidRPr="00AB6E96">
        <w:t xml:space="preserve">in </w:t>
      </w:r>
      <w:r w:rsidRPr="00AB6E96">
        <w:t>accordance with current federal, state, and local standards, guidelines, and regulations that govern our facility, and as may be required by the</w:t>
      </w:r>
      <w:r w:rsidR="002A201F" w:rsidRPr="00AB6E96">
        <w:t xml:space="preserve"> </w:t>
      </w:r>
      <w:r w:rsidR="00A264E3" w:rsidRPr="00AB6E96">
        <w:t xml:space="preserve">Director of </w:t>
      </w:r>
      <w:r w:rsidR="00EB7D3B" w:rsidRPr="00AB6E96">
        <w:t>A</w:t>
      </w:r>
      <w:r w:rsidR="00A264E3" w:rsidRPr="00AB6E96">
        <w:t xml:space="preserve">ctivities.  </w:t>
      </w:r>
      <w:r w:rsidR="001F54F3" w:rsidRPr="00AB6E96">
        <w:t xml:space="preserve">  </w:t>
      </w:r>
      <w:r w:rsidR="00EB7D3B" w:rsidRPr="00AB6E96">
        <w:t xml:space="preserve"> </w:t>
      </w:r>
      <w:r w:rsidRPr="00AB6E96">
        <w:t xml:space="preserve"> </w:t>
      </w:r>
    </w:p>
    <w:p w:rsidR="00634E85" w:rsidRPr="00AB6E96" w:rsidRDefault="00634E85" w:rsidP="00AB6E96">
      <w:pPr>
        <w:jc w:val="both"/>
      </w:pPr>
    </w:p>
    <w:p w:rsidR="004C3491" w:rsidRPr="00DF13F7" w:rsidRDefault="00DF13F7" w:rsidP="00AB6E96">
      <w:pPr>
        <w:jc w:val="both"/>
        <w:rPr>
          <w:b/>
          <w:szCs w:val="28"/>
          <w:u w:val="single"/>
        </w:rPr>
      </w:pPr>
      <w:r w:rsidRPr="00DF13F7">
        <w:rPr>
          <w:b/>
          <w:szCs w:val="28"/>
          <w:u w:val="single"/>
        </w:rPr>
        <w:t>ROLE AND RESPONSIBILITIES</w:t>
      </w:r>
      <w:r>
        <w:rPr>
          <w:b/>
          <w:szCs w:val="28"/>
          <w:u w:val="single"/>
        </w:rPr>
        <w:t>:</w:t>
      </w:r>
    </w:p>
    <w:p w:rsidR="00AB6E96" w:rsidRPr="00AB6E96" w:rsidRDefault="00AB6E96" w:rsidP="00AB6E96">
      <w:pPr>
        <w:jc w:val="both"/>
        <w:rPr>
          <w:i/>
          <w:u w:val="single"/>
        </w:rPr>
      </w:pPr>
    </w:p>
    <w:p w:rsidR="001E2150" w:rsidRPr="00AB6E96" w:rsidRDefault="001E2150" w:rsidP="00DF13F7">
      <w:pPr>
        <w:numPr>
          <w:ilvl w:val="0"/>
          <w:numId w:val="32"/>
        </w:numPr>
        <w:jc w:val="both"/>
        <w:rPr>
          <w:u w:val="single"/>
        </w:rPr>
      </w:pPr>
      <w:r w:rsidRPr="00AB6E96">
        <w:t xml:space="preserve">Director of Activities </w:t>
      </w:r>
      <w:r w:rsidR="004A21C1">
        <w:t xml:space="preserve">is responsible for </w:t>
      </w:r>
      <w:r w:rsidRPr="00AB6E96">
        <w:t xml:space="preserve">conducting and supervising </w:t>
      </w:r>
      <w:r w:rsidR="004A21C1">
        <w:t xml:space="preserve">resident </w:t>
      </w:r>
      <w:r w:rsidRPr="00AB6E96">
        <w:t>group activities.</w:t>
      </w:r>
    </w:p>
    <w:p w:rsidR="001E2150" w:rsidRPr="00AB6E96" w:rsidRDefault="001E2150" w:rsidP="00DF13F7">
      <w:pPr>
        <w:numPr>
          <w:ilvl w:val="0"/>
          <w:numId w:val="32"/>
        </w:numPr>
        <w:jc w:val="both"/>
        <w:rPr>
          <w:u w:val="single"/>
        </w:rPr>
      </w:pPr>
      <w:r w:rsidRPr="00AB6E96">
        <w:t>Ensure group activities begin on time, per schedule.</w:t>
      </w:r>
    </w:p>
    <w:p w:rsidR="001E2150" w:rsidRPr="00AB6E96" w:rsidRDefault="001E2150" w:rsidP="00DF13F7">
      <w:pPr>
        <w:numPr>
          <w:ilvl w:val="0"/>
          <w:numId w:val="32"/>
        </w:numPr>
        <w:jc w:val="both"/>
        <w:rPr>
          <w:u w:val="single"/>
        </w:rPr>
      </w:pPr>
      <w:r w:rsidRPr="00AB6E96">
        <w:t>Ensure supplies needed to do the activity are available.</w:t>
      </w:r>
    </w:p>
    <w:p w:rsidR="001E2150" w:rsidRPr="00AB6E96" w:rsidRDefault="001E2150" w:rsidP="00DF13F7">
      <w:pPr>
        <w:numPr>
          <w:ilvl w:val="0"/>
          <w:numId w:val="32"/>
        </w:numPr>
        <w:jc w:val="both"/>
        <w:rPr>
          <w:u w:val="single"/>
        </w:rPr>
      </w:pPr>
      <w:r w:rsidRPr="00AB6E96">
        <w:t xml:space="preserve">Ensure residents are </w:t>
      </w:r>
      <w:r w:rsidR="002E44D4">
        <w:t>escorted</w:t>
      </w:r>
      <w:r w:rsidRPr="00AB6E96">
        <w:t xml:space="preserve"> </w:t>
      </w:r>
      <w:r w:rsidRPr="002E44D4">
        <w:rPr>
          <w:noProof/>
        </w:rPr>
        <w:t>to</w:t>
      </w:r>
      <w:r w:rsidRPr="00AB6E96">
        <w:t xml:space="preserve"> group activities as needed.</w:t>
      </w:r>
    </w:p>
    <w:p w:rsidR="001E2150" w:rsidRPr="00AB6E96" w:rsidRDefault="004A21C1" w:rsidP="00DF13F7">
      <w:pPr>
        <w:numPr>
          <w:ilvl w:val="0"/>
          <w:numId w:val="32"/>
        </w:numPr>
        <w:jc w:val="both"/>
        <w:rPr>
          <w:u w:val="single"/>
        </w:rPr>
      </w:pPr>
      <w:r>
        <w:t xml:space="preserve">Ensure and update </w:t>
      </w:r>
      <w:r w:rsidR="001E2150" w:rsidRPr="00AB6E96">
        <w:t xml:space="preserve">the reality board </w:t>
      </w:r>
      <w:r>
        <w:t>for daily activities for residents and e</w:t>
      </w:r>
      <w:r w:rsidR="001E2150" w:rsidRPr="00AB6E96">
        <w:t xml:space="preserve">nsure that the reality boards contain correct information by 9:00 a.m. daily so that residents will be able to identify the day, date, and weather daily, without asking </w:t>
      </w:r>
      <w:r w:rsidR="002E44D4">
        <w:t xml:space="preserve">the </w:t>
      </w:r>
      <w:r w:rsidR="001E2150" w:rsidRPr="002E44D4">
        <w:rPr>
          <w:noProof/>
        </w:rPr>
        <w:t>staff</w:t>
      </w:r>
      <w:r w:rsidR="001E2150" w:rsidRPr="00AB6E96">
        <w:t>.</w:t>
      </w:r>
    </w:p>
    <w:p w:rsidR="001E2150" w:rsidRPr="00AB6E96" w:rsidRDefault="004A21C1" w:rsidP="00DF13F7">
      <w:pPr>
        <w:numPr>
          <w:ilvl w:val="0"/>
          <w:numId w:val="32"/>
        </w:numPr>
        <w:jc w:val="both"/>
      </w:pPr>
      <w:r>
        <w:t xml:space="preserve">Creation and </w:t>
      </w:r>
      <w:r w:rsidR="00230745" w:rsidRPr="00AB6E96">
        <w:t xml:space="preserve">development of the </w:t>
      </w:r>
      <w:r w:rsidR="00967F8A" w:rsidRPr="00AB6E96">
        <w:t xml:space="preserve">activity calendar, ensuring the calendar is accurate, attractive, and posted prior to first of </w:t>
      </w:r>
      <w:r w:rsidR="002E44D4">
        <w:t xml:space="preserve">the </w:t>
      </w:r>
      <w:r w:rsidR="00967F8A" w:rsidRPr="002E44D4">
        <w:rPr>
          <w:noProof/>
        </w:rPr>
        <w:t>month</w:t>
      </w:r>
      <w:r w:rsidR="00967F8A" w:rsidRPr="00AB6E96">
        <w:t>.</w:t>
      </w:r>
    </w:p>
    <w:p w:rsidR="00967F8A" w:rsidRPr="00AB6E96" w:rsidRDefault="00967F8A" w:rsidP="00DF13F7">
      <w:pPr>
        <w:numPr>
          <w:ilvl w:val="0"/>
          <w:numId w:val="32"/>
        </w:numPr>
        <w:jc w:val="both"/>
      </w:pPr>
      <w:r w:rsidRPr="00AB6E96">
        <w:t>Assist in developing a monthly newsletter, ensuring newsletter articles are collected and delivered for typing timely for printing.</w:t>
      </w:r>
    </w:p>
    <w:p w:rsidR="00967F8A" w:rsidRPr="00AB6E96" w:rsidRDefault="00967F8A" w:rsidP="00DF13F7">
      <w:pPr>
        <w:numPr>
          <w:ilvl w:val="0"/>
          <w:numId w:val="32"/>
        </w:numPr>
        <w:jc w:val="both"/>
      </w:pPr>
      <w:r w:rsidRPr="00AB6E96">
        <w:t>Assist the Director in conducting individual stimulation for bed/</w:t>
      </w:r>
      <w:r w:rsidRPr="002E44D4">
        <w:rPr>
          <w:noProof/>
        </w:rPr>
        <w:t>room</w:t>
      </w:r>
      <w:r w:rsidR="002E44D4">
        <w:rPr>
          <w:noProof/>
        </w:rPr>
        <w:t>-</w:t>
      </w:r>
      <w:r w:rsidRPr="002E44D4">
        <w:rPr>
          <w:noProof/>
        </w:rPr>
        <w:t>bound</w:t>
      </w:r>
      <w:r w:rsidRPr="00AB6E96">
        <w:t xml:space="preserve"> residents.  Individual stimulation is to be conducted per activity calendar.  Ensure that supplies and equipment are available.</w:t>
      </w:r>
    </w:p>
    <w:p w:rsidR="00967F8A" w:rsidRDefault="004A21C1" w:rsidP="00DF13F7">
      <w:pPr>
        <w:numPr>
          <w:ilvl w:val="0"/>
          <w:numId w:val="32"/>
        </w:numPr>
        <w:jc w:val="both"/>
      </w:pPr>
      <w:r>
        <w:t>Daily/Monthly record keeping of the Resident Fund Account</w:t>
      </w:r>
    </w:p>
    <w:p w:rsidR="004A21C1" w:rsidRDefault="004A21C1" w:rsidP="00DF13F7">
      <w:pPr>
        <w:numPr>
          <w:ilvl w:val="0"/>
          <w:numId w:val="32"/>
        </w:numPr>
        <w:jc w:val="both"/>
      </w:pPr>
      <w:r>
        <w:t>Transport residents to weekly, monthly group and shopping activities</w:t>
      </w:r>
    </w:p>
    <w:p w:rsidR="004A21C1" w:rsidRDefault="004A21C1" w:rsidP="00DF13F7">
      <w:pPr>
        <w:numPr>
          <w:ilvl w:val="0"/>
          <w:numId w:val="32"/>
        </w:numPr>
        <w:jc w:val="both"/>
      </w:pPr>
      <w:r>
        <w:t>Provide each resident with an individual assessment of the residents likes, dislikes, hobbies, interest</w:t>
      </w:r>
    </w:p>
    <w:p w:rsidR="004A21C1" w:rsidRPr="00AB6E96" w:rsidRDefault="004A21C1" w:rsidP="00DF13F7">
      <w:pPr>
        <w:numPr>
          <w:ilvl w:val="0"/>
          <w:numId w:val="32"/>
        </w:numPr>
        <w:jc w:val="both"/>
      </w:pPr>
      <w:r>
        <w:lastRenderedPageBreak/>
        <w:t xml:space="preserve">All other duties as requested by Administrator to ensure the safety and quality of care for the residents and community in adherence to the Policy and Procedure manual and the Georgia regulations department. </w:t>
      </w:r>
    </w:p>
    <w:p w:rsidR="00DF13F7" w:rsidRDefault="00DF13F7" w:rsidP="00DF13F7">
      <w:pPr>
        <w:jc w:val="both"/>
      </w:pPr>
    </w:p>
    <w:p w:rsidR="00DF13F7" w:rsidRDefault="00DF13F7" w:rsidP="00DF13F7">
      <w:pPr>
        <w:jc w:val="both"/>
        <w:rPr>
          <w:b/>
          <w:u w:val="single"/>
        </w:rPr>
      </w:pPr>
      <w:r w:rsidRPr="00DF13F7">
        <w:rPr>
          <w:b/>
          <w:u w:val="single"/>
        </w:rPr>
        <w:t>KEY STRENGTHS AND REQUIREMENTS</w:t>
      </w:r>
      <w:r>
        <w:rPr>
          <w:b/>
          <w:u w:val="single"/>
        </w:rPr>
        <w:t>:</w:t>
      </w:r>
    </w:p>
    <w:p w:rsidR="00DF13F7" w:rsidRDefault="00DF13F7" w:rsidP="00DF13F7">
      <w:pPr>
        <w:jc w:val="both"/>
        <w:rPr>
          <w:b/>
          <w:u w:val="single"/>
        </w:rPr>
      </w:pPr>
    </w:p>
    <w:p w:rsidR="00DF13F7" w:rsidRPr="00AB6E96" w:rsidRDefault="00DF13F7" w:rsidP="00DF13F7">
      <w:pPr>
        <w:numPr>
          <w:ilvl w:val="0"/>
          <w:numId w:val="8"/>
        </w:numPr>
        <w:jc w:val="both"/>
      </w:pPr>
      <w:r w:rsidRPr="00AB6E96">
        <w:t>Must possess the ability to make independent decisions when circumstances warrant such action.</w:t>
      </w:r>
    </w:p>
    <w:p w:rsidR="00DF13F7" w:rsidRPr="00AB6E96" w:rsidRDefault="00DF13F7" w:rsidP="00DF13F7">
      <w:pPr>
        <w:numPr>
          <w:ilvl w:val="0"/>
          <w:numId w:val="8"/>
        </w:numPr>
        <w:jc w:val="both"/>
      </w:pPr>
      <w:r w:rsidRPr="00AB6E96">
        <w:t>Must possess leadership and supervisory ability and the willingness to work harmoniously with other personnel.</w:t>
      </w:r>
    </w:p>
    <w:p w:rsidR="00DF13F7" w:rsidRDefault="00DF13F7" w:rsidP="00DF13F7">
      <w:pPr>
        <w:numPr>
          <w:ilvl w:val="0"/>
          <w:numId w:val="8"/>
        </w:numPr>
        <w:jc w:val="both"/>
      </w:pPr>
      <w:r w:rsidRPr="00AB6E96">
        <w:t>Must possess the ability to deal tactfully with personnel, residents, family members, visitors, government agencies and the general public.</w:t>
      </w:r>
    </w:p>
    <w:p w:rsidR="00DF13F7" w:rsidRPr="00DF13F7" w:rsidRDefault="00DF13F7" w:rsidP="00DF13F7">
      <w:pPr>
        <w:numPr>
          <w:ilvl w:val="0"/>
          <w:numId w:val="8"/>
        </w:numPr>
        <w:jc w:val="both"/>
      </w:pPr>
      <w:r w:rsidRPr="00AB6E96">
        <w:t>Must possess the ability to plan, organize, develop, implement and interpret the programs, goals, objectives, policies and procedures, etc., that are necessary for providing a quality activities program.</w:t>
      </w:r>
    </w:p>
    <w:p w:rsidR="00DF13F7" w:rsidRDefault="00DF13F7" w:rsidP="00DF13F7">
      <w:pPr>
        <w:jc w:val="both"/>
        <w:rPr>
          <w:b/>
          <w:u w:val="single"/>
        </w:rPr>
      </w:pPr>
    </w:p>
    <w:p w:rsidR="00DF13F7" w:rsidRDefault="00DF13F7" w:rsidP="00DF13F7">
      <w:pPr>
        <w:jc w:val="both"/>
        <w:rPr>
          <w:b/>
          <w:u w:val="single"/>
        </w:rPr>
      </w:pPr>
    </w:p>
    <w:p w:rsidR="00DF13F7" w:rsidRPr="00916AE2" w:rsidRDefault="00DF13F7" w:rsidP="00DF13F7">
      <w:pPr>
        <w:jc w:val="both"/>
        <w:rPr>
          <w:b/>
        </w:rPr>
      </w:pPr>
      <w:r w:rsidRPr="00916AE2">
        <w:rPr>
          <w:b/>
          <w:u w:val="single"/>
        </w:rPr>
        <w:t>EDUCATION:</w:t>
      </w:r>
      <w:r w:rsidRPr="00916AE2">
        <w:rPr>
          <w:b/>
        </w:rPr>
        <w:t xml:space="preserve">  </w:t>
      </w:r>
    </w:p>
    <w:p w:rsidR="00DF13F7" w:rsidRPr="00AB6E96" w:rsidRDefault="00DF13F7" w:rsidP="00DF13F7">
      <w:pPr>
        <w:jc w:val="both"/>
        <w:rPr>
          <w:b/>
          <w:i/>
        </w:rPr>
      </w:pPr>
    </w:p>
    <w:p w:rsidR="00DF13F7" w:rsidRDefault="00DF13F7" w:rsidP="00DF13F7">
      <w:pPr>
        <w:jc w:val="both"/>
      </w:pPr>
      <w:r w:rsidRPr="00AB6E96">
        <w:t xml:space="preserve">High School diploma or GED </w:t>
      </w:r>
    </w:p>
    <w:p w:rsidR="00D53E2F" w:rsidRPr="008920A8" w:rsidRDefault="00D53E2F" w:rsidP="00D53E2F">
      <w:pPr>
        <w:rPr>
          <w:rFonts w:ascii="Helvetica" w:hAnsi="Helvetica" w:cs="Helvetica"/>
          <w:b/>
          <w:bCs/>
          <w:color w:val="000000"/>
          <w:sz w:val="20"/>
          <w:szCs w:val="20"/>
          <w:highlight w:val="yellow"/>
          <w:shd w:val="clear" w:color="auto" w:fill="FFFFFF"/>
        </w:rPr>
      </w:pPr>
    </w:p>
    <w:p w:rsidR="00D53E2F" w:rsidRPr="00D53E2F" w:rsidRDefault="00D53E2F" w:rsidP="00D53E2F">
      <w:pPr>
        <w:rPr>
          <w:rFonts w:ascii="Helvetica" w:hAnsi="Helvetica" w:cs="Helvetica"/>
          <w:b/>
          <w:bCs/>
          <w:color w:val="000000"/>
          <w:sz w:val="20"/>
          <w:szCs w:val="20"/>
          <w:shd w:val="clear" w:color="auto" w:fill="FFFFFF"/>
        </w:rPr>
      </w:pPr>
      <w:r w:rsidRPr="008920A8">
        <w:rPr>
          <w:rFonts w:ascii="Helvetica" w:hAnsi="Helvetica" w:cs="Helvetica"/>
          <w:b/>
          <w:bCs/>
          <w:color w:val="000000"/>
          <w:sz w:val="20"/>
          <w:szCs w:val="20"/>
          <w:highlight w:val="yellow"/>
          <w:shd w:val="clear" w:color="auto" w:fill="FFFFFF"/>
        </w:rPr>
        <w:t>Equal Opportunity Employer</w:t>
      </w:r>
    </w:p>
    <w:p w:rsidR="00DF13F7" w:rsidRPr="00916AE2" w:rsidRDefault="00DF13F7" w:rsidP="00DF13F7">
      <w:pPr>
        <w:jc w:val="both"/>
        <w:rPr>
          <w:b/>
          <w:u w:val="single"/>
        </w:rPr>
      </w:pPr>
    </w:p>
    <w:p w:rsidR="00DF13F7" w:rsidRPr="00AB6E96" w:rsidRDefault="00DF13F7" w:rsidP="00DF13F7">
      <w:pPr>
        <w:jc w:val="both"/>
        <w:rPr>
          <w:b/>
          <w:i/>
          <w:u w:val="single"/>
        </w:rPr>
      </w:pPr>
    </w:p>
    <w:p w:rsidR="000A58E4" w:rsidRPr="00AB6E96" w:rsidRDefault="004B55AD" w:rsidP="00DF13F7">
      <w:pPr>
        <w:jc w:val="both"/>
      </w:pPr>
      <w:r w:rsidRPr="00AB6E96">
        <w:tab/>
      </w:r>
      <w:r w:rsidR="000A58E4" w:rsidRPr="00AB6E96">
        <w:tab/>
      </w:r>
      <w:r w:rsidR="000A58E4" w:rsidRPr="00AB6E96">
        <w:tab/>
      </w:r>
    </w:p>
    <w:p w:rsidR="005A0BF2" w:rsidRPr="00AB6E96" w:rsidRDefault="00AB6E96" w:rsidP="00916AE2">
      <w:pPr>
        <w:jc w:val="center"/>
        <w:rPr>
          <w:b/>
        </w:rPr>
      </w:pPr>
      <w:r>
        <w:br w:type="page"/>
      </w:r>
      <w:r w:rsidR="005A0BF2" w:rsidRPr="00AB6E96">
        <w:rPr>
          <w:b/>
        </w:rPr>
        <w:lastRenderedPageBreak/>
        <w:t>ACKNOWLEDGMENT</w:t>
      </w:r>
    </w:p>
    <w:p w:rsidR="005A0BF2" w:rsidRPr="00AB6E96" w:rsidRDefault="005A0BF2" w:rsidP="00AB6E96">
      <w:pPr>
        <w:jc w:val="both"/>
        <w:rPr>
          <w:b/>
        </w:rPr>
      </w:pPr>
    </w:p>
    <w:p w:rsidR="005A0BF2" w:rsidRDefault="005A0BF2" w:rsidP="00AB6E96">
      <w:pPr>
        <w:jc w:val="both"/>
      </w:pPr>
      <w:r w:rsidRPr="00AB6E96">
        <w:t xml:space="preserve">I have read this job description and fully understand the requirements set forth therein.  I hereby accept the position of </w:t>
      </w:r>
      <w:r w:rsidR="005C34DB" w:rsidRPr="00AB6E96">
        <w:rPr>
          <w:b/>
        </w:rPr>
        <w:t xml:space="preserve">Activities </w:t>
      </w:r>
      <w:r w:rsidR="00F71731" w:rsidRPr="00AB6E96">
        <w:rPr>
          <w:b/>
        </w:rPr>
        <w:t>Assistant</w:t>
      </w:r>
      <w:r w:rsidRPr="00AB6E96">
        <w:t xml:space="preserve"> and agree to perform the identified essential functions in a safe manner and in accordance with the facility’s established procedures.  I understand that as a result of my employment, I may be exposed to blood, body fluids, infectious disease, air contaminants (including tobacco smoke), and hazardous chemicals and that the facility will provide to </w:t>
      </w:r>
      <w:r w:rsidRPr="002E44D4">
        <w:rPr>
          <w:noProof/>
        </w:rPr>
        <w:t>me</w:t>
      </w:r>
      <w:r w:rsidRPr="00AB6E96">
        <w:t xml:space="preserve"> instructions on how to prevent and control such exposures.  I further understand that I may also be exposed to the </w:t>
      </w:r>
      <w:r w:rsidRPr="00AB6E96">
        <w:rPr>
          <w:b/>
        </w:rPr>
        <w:t>Hepatitis B Virus</w:t>
      </w:r>
      <w:r w:rsidRPr="00AB6E96">
        <w:t xml:space="preserve"> and that the facility will make available to me, free of charge, the hepatitis B vaccination.</w:t>
      </w:r>
    </w:p>
    <w:p w:rsidR="00AB6E96" w:rsidRPr="00AB6E96" w:rsidRDefault="00AB6E96" w:rsidP="00AB6E96">
      <w:pPr>
        <w:jc w:val="both"/>
      </w:pPr>
    </w:p>
    <w:p w:rsidR="005A0BF2" w:rsidRPr="00AB6E96" w:rsidRDefault="005A0BF2" w:rsidP="00AB6E96">
      <w:pPr>
        <w:jc w:val="both"/>
      </w:pPr>
      <w:r w:rsidRPr="00AB6E96">
        <w:t>I understand that my employment is at-will, and thereby understand that my employment may be terminated at-will either by the facility or myself and that such termination can be made with or without notice.</w:t>
      </w:r>
    </w:p>
    <w:p w:rsidR="005A0BF2" w:rsidRPr="00AB6E96" w:rsidRDefault="005A0BF2" w:rsidP="00AB6E96">
      <w:pPr>
        <w:jc w:val="both"/>
      </w:pPr>
    </w:p>
    <w:p w:rsidR="005A0BF2" w:rsidRPr="00AB6E96" w:rsidRDefault="005A0BF2" w:rsidP="00AB6E96">
      <w:pPr>
        <w:jc w:val="both"/>
      </w:pPr>
    </w:p>
    <w:p w:rsidR="005A0BF2" w:rsidRPr="00AB6E96" w:rsidRDefault="005A0BF2" w:rsidP="00AB6E96">
      <w:pPr>
        <w:jc w:val="both"/>
      </w:pPr>
    </w:p>
    <w:p w:rsidR="005A0BF2" w:rsidRPr="00AB6E96" w:rsidRDefault="005A0BF2" w:rsidP="00AB6E96">
      <w:pPr>
        <w:jc w:val="both"/>
      </w:pPr>
    </w:p>
    <w:p w:rsidR="00ED2D09" w:rsidRPr="00AB6E96" w:rsidRDefault="00ED2D09" w:rsidP="00AB6E96">
      <w:pPr>
        <w:jc w:val="both"/>
        <w:rPr>
          <w:u w:val="single"/>
        </w:rPr>
      </w:pPr>
      <w:r w:rsidRPr="00AB6E96">
        <w:rPr>
          <w:u w:val="single"/>
        </w:rPr>
        <w:tab/>
      </w:r>
      <w:r w:rsidRPr="00AB6E96">
        <w:rPr>
          <w:u w:val="single"/>
        </w:rPr>
        <w:tab/>
      </w:r>
      <w:r w:rsidRPr="00AB6E96">
        <w:rPr>
          <w:u w:val="single"/>
        </w:rPr>
        <w:tab/>
      </w:r>
      <w:r w:rsidRPr="00AB6E96">
        <w:rPr>
          <w:u w:val="single"/>
        </w:rPr>
        <w:tab/>
      </w:r>
      <w:r w:rsidRPr="00AB6E96">
        <w:rPr>
          <w:u w:val="single"/>
        </w:rPr>
        <w:tab/>
      </w:r>
      <w:r w:rsidRPr="00AB6E96">
        <w:rPr>
          <w:u w:val="single"/>
        </w:rPr>
        <w:tab/>
      </w:r>
      <w:r w:rsidRPr="00AB6E96">
        <w:tab/>
      </w:r>
      <w:r w:rsidRPr="00AB6E96">
        <w:rPr>
          <w:u w:val="single"/>
        </w:rPr>
        <w:tab/>
      </w:r>
      <w:r w:rsidRPr="00AB6E96">
        <w:rPr>
          <w:u w:val="single"/>
        </w:rPr>
        <w:tab/>
      </w:r>
      <w:r w:rsidRPr="00AB6E96">
        <w:rPr>
          <w:u w:val="single"/>
        </w:rPr>
        <w:tab/>
      </w:r>
    </w:p>
    <w:p w:rsidR="00ED2D09" w:rsidRPr="00AB6E96" w:rsidRDefault="00ED2D09" w:rsidP="00AB6E96">
      <w:pPr>
        <w:jc w:val="both"/>
      </w:pPr>
      <w:r w:rsidRPr="00AB6E96">
        <w:t xml:space="preserve">Signature – </w:t>
      </w:r>
      <w:r w:rsidR="005C34DB" w:rsidRPr="00AB6E96">
        <w:t xml:space="preserve">Activities </w:t>
      </w:r>
      <w:r w:rsidR="00F71731" w:rsidRPr="00AB6E96">
        <w:t>Assistant</w:t>
      </w:r>
      <w:r w:rsidR="00F71731" w:rsidRPr="00AB6E96">
        <w:tab/>
      </w:r>
      <w:r w:rsidR="005C34DB" w:rsidRPr="00AB6E96">
        <w:tab/>
      </w:r>
      <w:r w:rsidR="005C34DB" w:rsidRPr="00AB6E96">
        <w:tab/>
      </w:r>
      <w:r w:rsidR="005C34DB" w:rsidRPr="00AB6E96">
        <w:tab/>
      </w:r>
      <w:r w:rsidRPr="00AB6E96">
        <w:t>Date</w:t>
      </w:r>
    </w:p>
    <w:p w:rsidR="00ED2D09" w:rsidRPr="00AB6E96" w:rsidRDefault="00ED2D09" w:rsidP="00AB6E96">
      <w:pPr>
        <w:jc w:val="both"/>
      </w:pPr>
    </w:p>
    <w:p w:rsidR="00ED2D09" w:rsidRPr="00AB6E96" w:rsidRDefault="00ED2D09" w:rsidP="00AB6E96">
      <w:pPr>
        <w:jc w:val="both"/>
      </w:pPr>
    </w:p>
    <w:p w:rsidR="00F71731" w:rsidRPr="00AB6E96" w:rsidRDefault="00F71731" w:rsidP="00AB6E96">
      <w:pPr>
        <w:jc w:val="both"/>
      </w:pPr>
    </w:p>
    <w:p w:rsidR="00F71731" w:rsidRPr="00AB6E96" w:rsidRDefault="00F71731" w:rsidP="00AB6E96">
      <w:pPr>
        <w:jc w:val="both"/>
        <w:rPr>
          <w:u w:val="single"/>
        </w:rPr>
      </w:pPr>
      <w:r w:rsidRPr="00AB6E96">
        <w:rPr>
          <w:u w:val="single"/>
        </w:rPr>
        <w:tab/>
      </w:r>
      <w:r w:rsidRPr="00AB6E96">
        <w:rPr>
          <w:u w:val="single"/>
        </w:rPr>
        <w:tab/>
      </w:r>
      <w:r w:rsidRPr="00AB6E96">
        <w:rPr>
          <w:u w:val="single"/>
        </w:rPr>
        <w:tab/>
      </w:r>
      <w:r w:rsidRPr="00AB6E96">
        <w:rPr>
          <w:u w:val="single"/>
        </w:rPr>
        <w:tab/>
      </w:r>
      <w:r w:rsidRPr="00AB6E96">
        <w:rPr>
          <w:u w:val="single"/>
        </w:rPr>
        <w:tab/>
      </w:r>
      <w:r w:rsidRPr="00AB6E96">
        <w:rPr>
          <w:u w:val="single"/>
        </w:rPr>
        <w:tab/>
      </w:r>
      <w:r w:rsidRPr="00AB6E96">
        <w:tab/>
      </w:r>
      <w:r w:rsidRPr="00AB6E96">
        <w:rPr>
          <w:u w:val="single"/>
        </w:rPr>
        <w:tab/>
      </w:r>
      <w:r w:rsidRPr="00AB6E96">
        <w:rPr>
          <w:u w:val="single"/>
        </w:rPr>
        <w:tab/>
      </w:r>
      <w:r w:rsidRPr="00AB6E96">
        <w:rPr>
          <w:u w:val="single"/>
        </w:rPr>
        <w:tab/>
      </w:r>
    </w:p>
    <w:p w:rsidR="00F71731" w:rsidRPr="00AB6E96" w:rsidRDefault="00F71731" w:rsidP="00AB6E96">
      <w:pPr>
        <w:jc w:val="both"/>
      </w:pPr>
      <w:r w:rsidRPr="00AB6E96">
        <w:t xml:space="preserve">Signature – </w:t>
      </w:r>
      <w:r w:rsidR="008C55FF" w:rsidRPr="00AB6E96">
        <w:t>Director of Activities</w:t>
      </w:r>
      <w:r w:rsidRPr="00AB6E96">
        <w:tab/>
      </w:r>
      <w:r w:rsidRPr="00AB6E96">
        <w:tab/>
      </w:r>
      <w:r w:rsidRPr="00AB6E96">
        <w:tab/>
      </w:r>
      <w:r w:rsidRPr="00AB6E96">
        <w:tab/>
        <w:t>Date</w:t>
      </w:r>
    </w:p>
    <w:p w:rsidR="00F71731" w:rsidRPr="00AB6E96" w:rsidRDefault="00F71731" w:rsidP="00AB6E96">
      <w:pPr>
        <w:jc w:val="both"/>
      </w:pPr>
    </w:p>
    <w:p w:rsidR="00F71731" w:rsidRPr="00AB6E96" w:rsidRDefault="00F71731" w:rsidP="00AB6E96">
      <w:pPr>
        <w:jc w:val="both"/>
      </w:pPr>
    </w:p>
    <w:p w:rsidR="00ED2D09" w:rsidRPr="00AB6E96" w:rsidRDefault="00ED2D09" w:rsidP="00AB6E96">
      <w:pPr>
        <w:jc w:val="both"/>
      </w:pPr>
    </w:p>
    <w:p w:rsidR="00ED2D09" w:rsidRPr="00AB6E96" w:rsidRDefault="00ED2D09" w:rsidP="00AB6E96">
      <w:pPr>
        <w:jc w:val="both"/>
        <w:rPr>
          <w:u w:val="single"/>
        </w:rPr>
      </w:pPr>
      <w:r w:rsidRPr="00AB6E96">
        <w:rPr>
          <w:u w:val="single"/>
        </w:rPr>
        <w:tab/>
      </w:r>
      <w:r w:rsidRPr="00AB6E96">
        <w:rPr>
          <w:u w:val="single"/>
        </w:rPr>
        <w:tab/>
      </w:r>
      <w:r w:rsidRPr="00AB6E96">
        <w:rPr>
          <w:u w:val="single"/>
        </w:rPr>
        <w:tab/>
      </w:r>
      <w:r w:rsidRPr="00AB6E96">
        <w:rPr>
          <w:u w:val="single"/>
        </w:rPr>
        <w:tab/>
      </w:r>
      <w:r w:rsidRPr="00AB6E96">
        <w:rPr>
          <w:u w:val="single"/>
        </w:rPr>
        <w:tab/>
      </w:r>
      <w:r w:rsidRPr="00AB6E96">
        <w:rPr>
          <w:u w:val="single"/>
        </w:rPr>
        <w:tab/>
      </w:r>
      <w:r w:rsidRPr="00AB6E96">
        <w:tab/>
      </w:r>
      <w:r w:rsidRPr="00AB6E96">
        <w:rPr>
          <w:u w:val="single"/>
        </w:rPr>
        <w:tab/>
      </w:r>
      <w:r w:rsidRPr="00AB6E96">
        <w:rPr>
          <w:u w:val="single"/>
        </w:rPr>
        <w:tab/>
      </w:r>
      <w:r w:rsidRPr="00AB6E96">
        <w:rPr>
          <w:u w:val="single"/>
        </w:rPr>
        <w:tab/>
      </w:r>
    </w:p>
    <w:p w:rsidR="005A0BF2" w:rsidRPr="00AB6E96" w:rsidRDefault="00ED2D09" w:rsidP="00AB6E96">
      <w:pPr>
        <w:jc w:val="both"/>
        <w:rPr>
          <w:u w:val="single"/>
        </w:rPr>
      </w:pPr>
      <w:r w:rsidRPr="00AB6E96">
        <w:t>Signature – Administrator</w:t>
      </w:r>
      <w:r w:rsidRPr="00AB6E96">
        <w:tab/>
      </w:r>
      <w:r w:rsidRPr="00AB6E96">
        <w:tab/>
      </w:r>
      <w:r w:rsidRPr="00AB6E96">
        <w:tab/>
      </w:r>
      <w:r w:rsidRPr="00AB6E96">
        <w:tab/>
      </w:r>
      <w:r w:rsidRPr="00AB6E96">
        <w:tab/>
        <w:t>Date</w:t>
      </w:r>
      <w:r w:rsidR="005A0BF2" w:rsidRPr="00AB6E96">
        <w:tab/>
      </w:r>
    </w:p>
    <w:p w:rsidR="005A0BF2" w:rsidRPr="00AB6E96" w:rsidRDefault="005A0BF2" w:rsidP="00AB6E96">
      <w:pPr>
        <w:jc w:val="both"/>
      </w:pPr>
    </w:p>
    <w:p w:rsidR="005A0BF2" w:rsidRPr="00AB6E96" w:rsidRDefault="005A0BF2" w:rsidP="00AB6E96">
      <w:pPr>
        <w:jc w:val="both"/>
        <w:rPr>
          <w:u w:val="single"/>
        </w:rPr>
      </w:pPr>
    </w:p>
    <w:p w:rsidR="005A0BF2" w:rsidRPr="00AB6E96" w:rsidRDefault="005A0BF2" w:rsidP="00AB6E96">
      <w:pPr>
        <w:jc w:val="both"/>
      </w:pPr>
    </w:p>
    <w:p w:rsidR="005A0BF2" w:rsidRPr="00AB6E96" w:rsidRDefault="005A0BF2" w:rsidP="00AB6E96">
      <w:pPr>
        <w:jc w:val="both"/>
      </w:pPr>
      <w:r w:rsidRPr="00AB6E96">
        <w:t xml:space="preserve"> </w:t>
      </w:r>
    </w:p>
    <w:p w:rsidR="005A0BF2" w:rsidRPr="00AB6E96" w:rsidRDefault="005A0BF2" w:rsidP="00AB6E96">
      <w:pPr>
        <w:jc w:val="both"/>
      </w:pPr>
    </w:p>
    <w:p w:rsidR="005A0BF2" w:rsidRPr="00AB6E96" w:rsidRDefault="005A0BF2" w:rsidP="00AB6E96">
      <w:pPr>
        <w:jc w:val="both"/>
      </w:pPr>
    </w:p>
    <w:sectPr w:rsidR="005A0BF2" w:rsidRPr="00AB6E96"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D47" w:rsidRDefault="001A5D47">
      <w:r>
        <w:separator/>
      </w:r>
    </w:p>
  </w:endnote>
  <w:endnote w:type="continuationSeparator" w:id="0">
    <w:p w:rsidR="001A5D47" w:rsidRDefault="001A5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Magnolia Manor – Activities Assistant</w:t>
    </w:r>
    <w:r>
      <w:tab/>
    </w:r>
    <w:r>
      <w:tab/>
      <w:t xml:space="preserve">Page | </w:t>
    </w:r>
    <w:r>
      <w:fldChar w:fldCharType="begin"/>
    </w:r>
    <w:r>
      <w:instrText xml:space="preserve"> PAGE   \* MERGEFORMAT </w:instrText>
    </w:r>
    <w:r>
      <w:fldChar w:fldCharType="separate"/>
    </w:r>
    <w:r w:rsidR="00D616D2">
      <w:rPr>
        <w:noProof/>
      </w:rPr>
      <w:t>2</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D47" w:rsidRDefault="001A5D47">
      <w:r>
        <w:separator/>
      </w:r>
    </w:p>
  </w:footnote>
  <w:footnote w:type="continuationSeparator" w:id="0">
    <w:p w:rsidR="001A5D47" w:rsidRDefault="001A5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57498"/>
    <w:multiLevelType w:val="hybridMultilevel"/>
    <w:tmpl w:val="8DB291A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7783CDA"/>
    <w:multiLevelType w:val="hybridMultilevel"/>
    <w:tmpl w:val="3F4E187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B601751"/>
    <w:multiLevelType w:val="hybridMultilevel"/>
    <w:tmpl w:val="740086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D581D41"/>
    <w:multiLevelType w:val="hybridMultilevel"/>
    <w:tmpl w:val="0C6864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00122B5"/>
    <w:multiLevelType w:val="hybridMultilevel"/>
    <w:tmpl w:val="70803D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0B63D02"/>
    <w:multiLevelType w:val="hybridMultilevel"/>
    <w:tmpl w:val="1DDA8F1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D52B08"/>
    <w:multiLevelType w:val="hybridMultilevel"/>
    <w:tmpl w:val="1318CC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593681D"/>
    <w:multiLevelType w:val="hybridMultilevel"/>
    <w:tmpl w:val="DBD897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8192407"/>
    <w:multiLevelType w:val="hybridMultilevel"/>
    <w:tmpl w:val="911A3B4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8AE7E8E"/>
    <w:multiLevelType w:val="hybridMultilevel"/>
    <w:tmpl w:val="DEECC8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8F81A9A"/>
    <w:multiLevelType w:val="hybridMultilevel"/>
    <w:tmpl w:val="8AD22F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BCA43CA"/>
    <w:multiLevelType w:val="hybridMultilevel"/>
    <w:tmpl w:val="C9F8D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A53AB7"/>
    <w:multiLevelType w:val="hybridMultilevel"/>
    <w:tmpl w:val="59D822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27E00D3"/>
    <w:multiLevelType w:val="hybridMultilevel"/>
    <w:tmpl w:val="B8B8DC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B687098"/>
    <w:multiLevelType w:val="hybridMultilevel"/>
    <w:tmpl w:val="7324C5A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E244DFD"/>
    <w:multiLevelType w:val="hybridMultilevel"/>
    <w:tmpl w:val="69E846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2ED5557C"/>
    <w:multiLevelType w:val="hybridMultilevel"/>
    <w:tmpl w:val="66A401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57A3482"/>
    <w:multiLevelType w:val="hybridMultilevel"/>
    <w:tmpl w:val="518282D4"/>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6727B81"/>
    <w:multiLevelType w:val="hybridMultilevel"/>
    <w:tmpl w:val="A78AE6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7C24DC9"/>
    <w:multiLevelType w:val="hybridMultilevel"/>
    <w:tmpl w:val="6908C3F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C95080"/>
    <w:multiLevelType w:val="hybridMultilevel"/>
    <w:tmpl w:val="88C208C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D115B9A"/>
    <w:multiLevelType w:val="hybridMultilevel"/>
    <w:tmpl w:val="CE2E77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7384819"/>
    <w:multiLevelType w:val="hybridMultilevel"/>
    <w:tmpl w:val="1188FC6C"/>
    <w:lvl w:ilvl="0" w:tplc="0409000F">
      <w:start w:val="1"/>
      <w:numFmt w:val="decimal"/>
      <w:lvlText w:val="%1."/>
      <w:lvlJc w:val="left"/>
      <w:pPr>
        <w:tabs>
          <w:tab w:val="num" w:pos="360"/>
        </w:tabs>
        <w:ind w:left="360" w:hanging="360"/>
      </w:pPr>
      <w:rPr>
        <w:rFonts w:hint="default"/>
      </w:rPr>
    </w:lvl>
    <w:lvl w:ilvl="1" w:tplc="7AA2FB1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9851B56"/>
    <w:multiLevelType w:val="hybridMultilevel"/>
    <w:tmpl w:val="F0709F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C236BE7"/>
    <w:multiLevelType w:val="hybridMultilevel"/>
    <w:tmpl w:val="95BCF12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6759208F"/>
    <w:multiLevelType w:val="hybridMultilevel"/>
    <w:tmpl w:val="75C81A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696D3ABC"/>
    <w:multiLevelType w:val="hybridMultilevel"/>
    <w:tmpl w:val="02CC926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A087B63"/>
    <w:multiLevelType w:val="hybridMultilevel"/>
    <w:tmpl w:val="BBBCCB4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EA62A94"/>
    <w:multiLevelType w:val="hybridMultilevel"/>
    <w:tmpl w:val="568EEF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EBC70D8"/>
    <w:multiLevelType w:val="hybridMultilevel"/>
    <w:tmpl w:val="BDB07BD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7997684F"/>
    <w:multiLevelType w:val="hybridMultilevel"/>
    <w:tmpl w:val="E53CBC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79BA2B71"/>
    <w:multiLevelType w:val="hybridMultilevel"/>
    <w:tmpl w:val="AB3CB05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C8E2F04"/>
    <w:multiLevelType w:val="hybridMultilevel"/>
    <w:tmpl w:val="B50650A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7"/>
  </w:num>
  <w:num w:numId="2">
    <w:abstractNumId w:val="4"/>
  </w:num>
  <w:num w:numId="3">
    <w:abstractNumId w:val="22"/>
  </w:num>
  <w:num w:numId="4">
    <w:abstractNumId w:val="1"/>
  </w:num>
  <w:num w:numId="5">
    <w:abstractNumId w:val="26"/>
  </w:num>
  <w:num w:numId="6">
    <w:abstractNumId w:val="25"/>
  </w:num>
  <w:num w:numId="7">
    <w:abstractNumId w:val="30"/>
  </w:num>
  <w:num w:numId="8">
    <w:abstractNumId w:val="20"/>
  </w:num>
  <w:num w:numId="9">
    <w:abstractNumId w:val="2"/>
  </w:num>
  <w:num w:numId="10">
    <w:abstractNumId w:val="23"/>
  </w:num>
  <w:num w:numId="11">
    <w:abstractNumId w:val="21"/>
  </w:num>
  <w:num w:numId="12">
    <w:abstractNumId w:val="18"/>
  </w:num>
  <w:num w:numId="13">
    <w:abstractNumId w:val="6"/>
  </w:num>
  <w:num w:numId="14">
    <w:abstractNumId w:val="24"/>
  </w:num>
  <w:num w:numId="15">
    <w:abstractNumId w:val="32"/>
  </w:num>
  <w:num w:numId="16">
    <w:abstractNumId w:val="12"/>
  </w:num>
  <w:num w:numId="17">
    <w:abstractNumId w:val="28"/>
  </w:num>
  <w:num w:numId="18">
    <w:abstractNumId w:val="3"/>
  </w:num>
  <w:num w:numId="19">
    <w:abstractNumId w:val="5"/>
  </w:num>
  <w:num w:numId="20">
    <w:abstractNumId w:val="9"/>
  </w:num>
  <w:num w:numId="21">
    <w:abstractNumId w:val="7"/>
  </w:num>
  <w:num w:numId="22">
    <w:abstractNumId w:val="19"/>
  </w:num>
  <w:num w:numId="23">
    <w:abstractNumId w:val="13"/>
  </w:num>
  <w:num w:numId="24">
    <w:abstractNumId w:val="16"/>
  </w:num>
  <w:num w:numId="25">
    <w:abstractNumId w:val="31"/>
  </w:num>
  <w:num w:numId="26">
    <w:abstractNumId w:val="29"/>
  </w:num>
  <w:num w:numId="27">
    <w:abstractNumId w:val="0"/>
  </w:num>
  <w:num w:numId="28">
    <w:abstractNumId w:val="14"/>
  </w:num>
  <w:num w:numId="29">
    <w:abstractNumId w:val="15"/>
  </w:num>
  <w:num w:numId="30">
    <w:abstractNumId w:val="8"/>
  </w:num>
  <w:num w:numId="31">
    <w:abstractNumId w:val="10"/>
  </w:num>
  <w:num w:numId="32">
    <w:abstractNumId w:val="17"/>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I2MbI0MzU0MjRU0lEKTi0uzszPAykwrAUAwfKxvywAAAA="/>
  </w:docVars>
  <w:rsids>
    <w:rsidRoot w:val="0055633B"/>
    <w:rsid w:val="000055E1"/>
    <w:rsid w:val="00060CBE"/>
    <w:rsid w:val="00086DA3"/>
    <w:rsid w:val="000A58E4"/>
    <w:rsid w:val="000E2DFA"/>
    <w:rsid w:val="000E4DE7"/>
    <w:rsid w:val="00100BB8"/>
    <w:rsid w:val="00107EE5"/>
    <w:rsid w:val="00112123"/>
    <w:rsid w:val="001300B5"/>
    <w:rsid w:val="001610CB"/>
    <w:rsid w:val="00184CEB"/>
    <w:rsid w:val="001850DE"/>
    <w:rsid w:val="001A27F2"/>
    <w:rsid w:val="001A5D47"/>
    <w:rsid w:val="001C33BB"/>
    <w:rsid w:val="001E2150"/>
    <w:rsid w:val="001E483E"/>
    <w:rsid w:val="001F0647"/>
    <w:rsid w:val="001F54F3"/>
    <w:rsid w:val="002214F3"/>
    <w:rsid w:val="00230745"/>
    <w:rsid w:val="00283806"/>
    <w:rsid w:val="002A201F"/>
    <w:rsid w:val="002E44D4"/>
    <w:rsid w:val="002F366A"/>
    <w:rsid w:val="00311ADB"/>
    <w:rsid w:val="00395DA2"/>
    <w:rsid w:val="00411BC2"/>
    <w:rsid w:val="00415BDD"/>
    <w:rsid w:val="00415FA7"/>
    <w:rsid w:val="004206C2"/>
    <w:rsid w:val="00427EAA"/>
    <w:rsid w:val="004430F6"/>
    <w:rsid w:val="00450DE2"/>
    <w:rsid w:val="00464004"/>
    <w:rsid w:val="004A21C1"/>
    <w:rsid w:val="004B09C9"/>
    <w:rsid w:val="004B55AD"/>
    <w:rsid w:val="004C3491"/>
    <w:rsid w:val="00507075"/>
    <w:rsid w:val="00536F4C"/>
    <w:rsid w:val="00545BD9"/>
    <w:rsid w:val="0055633B"/>
    <w:rsid w:val="00580973"/>
    <w:rsid w:val="00595E09"/>
    <w:rsid w:val="005A0BF2"/>
    <w:rsid w:val="005C34DB"/>
    <w:rsid w:val="005E53E2"/>
    <w:rsid w:val="005F7287"/>
    <w:rsid w:val="00604B02"/>
    <w:rsid w:val="0061418F"/>
    <w:rsid w:val="0062159B"/>
    <w:rsid w:val="00625420"/>
    <w:rsid w:val="00634E85"/>
    <w:rsid w:val="0068582B"/>
    <w:rsid w:val="006A610A"/>
    <w:rsid w:val="006E5315"/>
    <w:rsid w:val="006E6E8C"/>
    <w:rsid w:val="00717807"/>
    <w:rsid w:val="00720C64"/>
    <w:rsid w:val="00726113"/>
    <w:rsid w:val="007361E3"/>
    <w:rsid w:val="00782F82"/>
    <w:rsid w:val="007B4900"/>
    <w:rsid w:val="007E417C"/>
    <w:rsid w:val="007F47C7"/>
    <w:rsid w:val="00806A28"/>
    <w:rsid w:val="00850A63"/>
    <w:rsid w:val="00876609"/>
    <w:rsid w:val="008818A0"/>
    <w:rsid w:val="008920A8"/>
    <w:rsid w:val="008B1E61"/>
    <w:rsid w:val="008B5657"/>
    <w:rsid w:val="008C55FF"/>
    <w:rsid w:val="00916A46"/>
    <w:rsid w:val="00916AE2"/>
    <w:rsid w:val="00917C01"/>
    <w:rsid w:val="00923A61"/>
    <w:rsid w:val="00931843"/>
    <w:rsid w:val="00947AE4"/>
    <w:rsid w:val="00967F8A"/>
    <w:rsid w:val="00987EE9"/>
    <w:rsid w:val="009950B6"/>
    <w:rsid w:val="009B7133"/>
    <w:rsid w:val="009D16EE"/>
    <w:rsid w:val="009F586F"/>
    <w:rsid w:val="00A13DE0"/>
    <w:rsid w:val="00A264E3"/>
    <w:rsid w:val="00A3190A"/>
    <w:rsid w:val="00A66729"/>
    <w:rsid w:val="00A76206"/>
    <w:rsid w:val="00A802CF"/>
    <w:rsid w:val="00AA1E25"/>
    <w:rsid w:val="00AB6E96"/>
    <w:rsid w:val="00AE2B67"/>
    <w:rsid w:val="00B020AC"/>
    <w:rsid w:val="00B35D7C"/>
    <w:rsid w:val="00B36308"/>
    <w:rsid w:val="00B771BA"/>
    <w:rsid w:val="00BB209E"/>
    <w:rsid w:val="00BB256C"/>
    <w:rsid w:val="00C17B62"/>
    <w:rsid w:val="00C20BDF"/>
    <w:rsid w:val="00C3224E"/>
    <w:rsid w:val="00C93F6F"/>
    <w:rsid w:val="00CD42F7"/>
    <w:rsid w:val="00D1464C"/>
    <w:rsid w:val="00D528AA"/>
    <w:rsid w:val="00D53E2F"/>
    <w:rsid w:val="00D616D2"/>
    <w:rsid w:val="00DB381F"/>
    <w:rsid w:val="00DB63E3"/>
    <w:rsid w:val="00DC52F8"/>
    <w:rsid w:val="00DF13F7"/>
    <w:rsid w:val="00E2305E"/>
    <w:rsid w:val="00E401DD"/>
    <w:rsid w:val="00EB7D3B"/>
    <w:rsid w:val="00EC4BE3"/>
    <w:rsid w:val="00ED2D09"/>
    <w:rsid w:val="00ED2D1C"/>
    <w:rsid w:val="00EE5C80"/>
    <w:rsid w:val="00EF4E1B"/>
    <w:rsid w:val="00F25193"/>
    <w:rsid w:val="00F464E6"/>
    <w:rsid w:val="00F508B0"/>
    <w:rsid w:val="00F71731"/>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D19F66A"/>
  <w15:docId w15:val="{3A982CE5-15D1-47DA-B565-3B1833D79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DF13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29</Words>
  <Characters>3193</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09-25T14:59:00Z</dcterms:created>
  <dcterms:modified xsi:type="dcterms:W3CDTF">2020-09-25T14:59:00Z</dcterms:modified>
</cp:coreProperties>
</file>